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Anastasia Brenner</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Anastasi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Brenner</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330 Landis Lane, Deerfield, IL, USA Deerfield, IL, USA 60015</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anastasialbrenner@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478261499</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William</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1/24/2018</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Marty</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0/15/2020</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4/3/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